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3baa26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d3baa268-009f-4056-90bc-fe9505689e9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03:46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sY0DQAxCv4D335IN/AafvknzEi5yKZJLgYwB+9Afh/iq/wBUt76bvvAHn+e//6EHrAaJXazSJcVDFYQ5xZYuF3gARfsMb6DIo/raZUmZk/5J0r9zoK/OEn2XuH8iO5+h3RIlxBsdONaTLuNnIu/fgBlxfqvGlC9F19lb86R6TH3iSuVXyCme63N8UWae+/mpvE2M+9dCFNcicj3GMENXhQm1DvLWgisb58B/UtaOKVOO+aJf57DxiPk6tAJs75G4Pnl5/CdZYNph/3bcD+JgOyWpHrKLEuzFdLA/uqwt24WezGfuktspmO8PiVG70PP5p/2mCNOpy/XQenPv3L++wNNIlQlx0L+HRz1hrPVB//SU25QczAO8UaDnkIOX++9737u/6h9irnjVMY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ype Comments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d3baa268-009f-4056-90bc-fe9505689e9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03:46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d3baa268-009f-4056-90bc-fe9505689e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d3baa268-009f-4056-90bc-fe9505689e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3baa268</dc:title>
  <dc:creator/>
  <cp:keywords/>
  <dcterms:created xsi:type="dcterms:W3CDTF">2026-04-28T03:46:20Z</dcterms:created>
  <dcterms:modified xsi:type="dcterms:W3CDTF">2026-04-28T03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